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289FD" w14:textId="7A2EE5C1" w:rsidR="007E4815" w:rsidRDefault="00AD2A98" w:rsidP="39B191A1">
      <w:pPr>
        <w:jc w:val="center"/>
      </w:pPr>
      <w:r>
        <w:drawing>
          <wp:inline distT="0" distB="0" distL="0" distR="0" wp14:anchorId="743104A9" wp14:editId="7C1701AF">
            <wp:extent cx="954157" cy="977365"/>
            <wp:effectExtent l="0" t="0" r="0" b="635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596" cy="101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4866D" w14:textId="77777777" w:rsidR="00275979" w:rsidRDefault="00275979" w:rsidP="66CB57F5">
      <w:pPr>
        <w:jc w:val="center"/>
        <w:rPr>
          <w:rFonts w:ascii="Arial" w:eastAsia="Arial" w:hAnsi="Arial" w:cs="Arial"/>
          <w:b/>
          <w:bCs/>
          <w:color w:val="FF0000"/>
        </w:rPr>
      </w:pPr>
    </w:p>
    <w:p w14:paraId="7195E36E" w14:textId="568FFF65" w:rsidR="00564673" w:rsidRPr="003805F8" w:rsidRDefault="008B2824" w:rsidP="66CB57F5">
      <w:pPr>
        <w:jc w:val="center"/>
        <w:rPr>
          <w:rFonts w:ascii="Arial" w:eastAsia="Arial" w:hAnsi="Arial" w:cs="Arial"/>
          <w:b/>
          <w:bCs/>
          <w:color w:val="FF0000"/>
        </w:rPr>
      </w:pPr>
      <w:r>
        <w:rPr>
          <w:rFonts w:ascii="Arial" w:eastAsia="Arial" w:hAnsi="Arial" w:cs="Arial"/>
          <w:b/>
          <w:bCs/>
          <w:color w:val="FF0000"/>
        </w:rPr>
        <w:t>MINUTES</w:t>
      </w:r>
      <w:r w:rsidR="00184596" w:rsidRPr="29B5125D">
        <w:rPr>
          <w:rFonts w:ascii="Arial" w:eastAsia="Arial" w:hAnsi="Arial" w:cs="Arial"/>
          <w:b/>
          <w:bCs/>
          <w:color w:val="FF0000"/>
        </w:rPr>
        <w:t xml:space="preserve"> </w:t>
      </w:r>
      <w:r w:rsidR="008D3052" w:rsidRPr="29B5125D">
        <w:rPr>
          <w:rFonts w:ascii="Arial" w:eastAsia="Arial" w:hAnsi="Arial" w:cs="Arial"/>
          <w:b/>
          <w:bCs/>
          <w:color w:val="FF0000"/>
        </w:rPr>
        <w:t>–</w:t>
      </w:r>
      <w:r w:rsidR="00184596" w:rsidRPr="29B5125D">
        <w:rPr>
          <w:rFonts w:ascii="Arial" w:eastAsia="Arial" w:hAnsi="Arial" w:cs="Arial"/>
          <w:b/>
          <w:bCs/>
          <w:color w:val="FF0000"/>
        </w:rPr>
        <w:t xml:space="preserve"> </w:t>
      </w:r>
      <w:r w:rsidR="00FB3F96">
        <w:rPr>
          <w:rFonts w:ascii="Arial" w:eastAsia="Arial" w:hAnsi="Arial" w:cs="Arial"/>
          <w:b/>
          <w:bCs/>
          <w:color w:val="FF0000"/>
        </w:rPr>
        <w:t xml:space="preserve"> </w:t>
      </w:r>
      <w:r w:rsidR="0010014C">
        <w:rPr>
          <w:rFonts w:ascii="Arial" w:eastAsia="Arial" w:hAnsi="Arial" w:cs="Arial"/>
          <w:b/>
          <w:bCs/>
          <w:color w:val="FF0000"/>
        </w:rPr>
        <w:t>April 15</w:t>
      </w:r>
      <w:r w:rsidR="00BF4035">
        <w:rPr>
          <w:rFonts w:ascii="Arial" w:eastAsia="Arial" w:hAnsi="Arial" w:cs="Arial"/>
          <w:b/>
          <w:bCs/>
          <w:color w:val="FF0000"/>
        </w:rPr>
        <w:t>,</w:t>
      </w:r>
      <w:r w:rsidR="00CE3BE1">
        <w:rPr>
          <w:rFonts w:ascii="Arial" w:eastAsia="Arial" w:hAnsi="Arial" w:cs="Arial"/>
          <w:b/>
          <w:bCs/>
          <w:color w:val="FF0000"/>
        </w:rPr>
        <w:t xml:space="preserve"> 202</w:t>
      </w:r>
      <w:r w:rsidR="00BF4035">
        <w:rPr>
          <w:rFonts w:ascii="Arial" w:eastAsia="Arial" w:hAnsi="Arial" w:cs="Arial"/>
          <w:b/>
          <w:bCs/>
          <w:color w:val="FF0000"/>
        </w:rPr>
        <w:t>3</w:t>
      </w:r>
    </w:p>
    <w:p w14:paraId="1E42D904" w14:textId="77777777" w:rsidR="00DC5CDF" w:rsidRPr="003805F8" w:rsidRDefault="00184596" w:rsidP="66CB57F5">
      <w:pPr>
        <w:jc w:val="center"/>
        <w:rPr>
          <w:rFonts w:ascii="Arial" w:eastAsia="Arial" w:hAnsi="Arial" w:cs="Arial"/>
          <w:b/>
          <w:bCs/>
          <w:color w:val="FF0000"/>
        </w:rPr>
      </w:pPr>
      <w:r w:rsidRPr="66CB57F5">
        <w:rPr>
          <w:rFonts w:ascii="Arial" w:eastAsia="Arial" w:hAnsi="Arial" w:cs="Arial"/>
          <w:b/>
          <w:bCs/>
          <w:color w:val="FF0000"/>
        </w:rPr>
        <w:t>District 5130 Disaster Relief Committee Meeting</w:t>
      </w:r>
    </w:p>
    <w:p w14:paraId="058C3138" w14:textId="77777777" w:rsidR="003B395B" w:rsidRPr="003805F8" w:rsidRDefault="003805F8" w:rsidP="66CB57F5">
      <w:pPr>
        <w:jc w:val="center"/>
        <w:rPr>
          <w:rFonts w:ascii="Arial" w:eastAsia="Arial" w:hAnsi="Arial" w:cs="Arial"/>
          <w:b/>
          <w:bCs/>
          <w:color w:val="FF0000"/>
        </w:rPr>
      </w:pPr>
      <w:r w:rsidRPr="66CB57F5">
        <w:rPr>
          <w:rFonts w:ascii="Arial" w:eastAsia="Arial" w:hAnsi="Arial" w:cs="Arial"/>
          <w:b/>
          <w:bCs/>
          <w:color w:val="FF0000"/>
        </w:rPr>
        <w:t>Via Zoom</w:t>
      </w:r>
    </w:p>
    <w:p w14:paraId="6E48DEBF" w14:textId="77777777" w:rsidR="003805F8" w:rsidRPr="003805F8" w:rsidRDefault="003805F8" w:rsidP="66CB57F5">
      <w:pPr>
        <w:jc w:val="center"/>
        <w:rPr>
          <w:rFonts w:ascii="Arial" w:eastAsia="Arial" w:hAnsi="Arial" w:cs="Arial"/>
          <w:color w:val="2F5496" w:themeColor="accent1" w:themeShade="BF"/>
          <w:sz w:val="20"/>
          <w:szCs w:val="20"/>
        </w:rPr>
      </w:pPr>
    </w:p>
    <w:tbl>
      <w:tblPr>
        <w:tblStyle w:val="TableGrid"/>
        <w:tblW w:w="13662" w:type="dxa"/>
        <w:tblLook w:val="04A0" w:firstRow="1" w:lastRow="0" w:firstColumn="1" w:lastColumn="0" w:noHBand="0" w:noVBand="1"/>
      </w:tblPr>
      <w:tblGrid>
        <w:gridCol w:w="1755"/>
        <w:gridCol w:w="11907"/>
      </w:tblGrid>
      <w:tr w:rsidR="003B395B" w14:paraId="56514339" w14:textId="77777777" w:rsidTr="77C404A1">
        <w:trPr>
          <w:trHeight w:val="290"/>
        </w:trPr>
        <w:tc>
          <w:tcPr>
            <w:tcW w:w="1755" w:type="dxa"/>
          </w:tcPr>
          <w:p w14:paraId="7C96486F" w14:textId="77777777" w:rsidR="003B395B" w:rsidRDefault="003B395B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Chairperson:</w:t>
            </w:r>
          </w:p>
        </w:tc>
        <w:tc>
          <w:tcPr>
            <w:tcW w:w="11907" w:type="dxa"/>
          </w:tcPr>
          <w:p w14:paraId="2C65BEB0" w14:textId="1F824FFB" w:rsidR="003B395B" w:rsidRDefault="008D0D40" w:rsidP="66CB57F5">
            <w:pPr>
              <w:spacing w:line="259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Jennifer Strong</w:t>
            </w:r>
          </w:p>
        </w:tc>
      </w:tr>
      <w:tr w:rsidR="003B395B" w:rsidRPr="00221FB0" w14:paraId="7C525BD0" w14:textId="77777777" w:rsidTr="77C404A1">
        <w:trPr>
          <w:trHeight w:val="290"/>
        </w:trPr>
        <w:tc>
          <w:tcPr>
            <w:tcW w:w="1755" w:type="dxa"/>
          </w:tcPr>
          <w:p w14:paraId="068CC105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Present:</w:t>
            </w:r>
          </w:p>
        </w:tc>
        <w:tc>
          <w:tcPr>
            <w:tcW w:w="11907" w:type="dxa"/>
          </w:tcPr>
          <w:p w14:paraId="60D59217" w14:textId="1FC25836" w:rsidR="003B395B" w:rsidRPr="00221FB0" w:rsidRDefault="00593CFB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oug Johnson, Dustin Littlefield, Tom Boylan, Jim O’Grady, Kristine Redko, Michael Murray,Carol Martin, Dirk Slooten</w:t>
            </w:r>
          </w:p>
        </w:tc>
      </w:tr>
      <w:tr w:rsidR="003B395B" w:rsidRPr="00221FB0" w14:paraId="71B459BA" w14:textId="77777777" w:rsidTr="77C404A1">
        <w:trPr>
          <w:trHeight w:val="303"/>
        </w:trPr>
        <w:tc>
          <w:tcPr>
            <w:tcW w:w="1755" w:type="dxa"/>
          </w:tcPr>
          <w:p w14:paraId="7E992422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Absent:</w:t>
            </w:r>
          </w:p>
        </w:tc>
        <w:tc>
          <w:tcPr>
            <w:tcW w:w="11907" w:type="dxa"/>
          </w:tcPr>
          <w:p w14:paraId="540C2A01" w14:textId="01D88BD2" w:rsidR="003B395B" w:rsidRPr="00221FB0" w:rsidRDefault="00593CFB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rad Mettam</w:t>
            </w:r>
          </w:p>
        </w:tc>
      </w:tr>
      <w:tr w:rsidR="003B395B" w:rsidRPr="00221FB0" w14:paraId="6EE18648" w14:textId="77777777" w:rsidTr="77C404A1">
        <w:trPr>
          <w:trHeight w:val="290"/>
        </w:trPr>
        <w:tc>
          <w:tcPr>
            <w:tcW w:w="1755" w:type="dxa"/>
          </w:tcPr>
          <w:p w14:paraId="2EE32DF5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Guests:</w:t>
            </w:r>
          </w:p>
        </w:tc>
        <w:tc>
          <w:tcPr>
            <w:tcW w:w="11907" w:type="dxa"/>
          </w:tcPr>
          <w:p w14:paraId="5C66CD5E" w14:textId="65AE103A" w:rsidR="003B395B" w:rsidRPr="00221FB0" w:rsidRDefault="003B395B" w:rsidP="66CB57F5">
            <w:pPr>
              <w:rPr>
                <w:rFonts w:ascii="Arial" w:eastAsia="Arial" w:hAnsi="Arial" w:cs="Arial"/>
              </w:rPr>
            </w:pPr>
          </w:p>
        </w:tc>
      </w:tr>
      <w:tr w:rsidR="003B395B" w:rsidRPr="00221FB0" w14:paraId="08B24FB3" w14:textId="77777777" w:rsidTr="77C404A1">
        <w:trPr>
          <w:trHeight w:val="290"/>
        </w:trPr>
        <w:tc>
          <w:tcPr>
            <w:tcW w:w="1755" w:type="dxa"/>
          </w:tcPr>
          <w:p w14:paraId="5CE97104" w14:textId="77777777" w:rsidR="003B395B" w:rsidRPr="00221FB0" w:rsidRDefault="00E23684" w:rsidP="66CB57F5">
            <w:pPr>
              <w:rPr>
                <w:rFonts w:ascii="Arial" w:eastAsia="Arial" w:hAnsi="Arial" w:cs="Arial"/>
              </w:rPr>
            </w:pPr>
            <w:r w:rsidRPr="66CB57F5">
              <w:rPr>
                <w:rFonts w:ascii="Arial" w:eastAsia="Arial" w:hAnsi="Arial" w:cs="Arial"/>
              </w:rPr>
              <w:t>Recorder:</w:t>
            </w:r>
          </w:p>
        </w:tc>
        <w:tc>
          <w:tcPr>
            <w:tcW w:w="11907" w:type="dxa"/>
          </w:tcPr>
          <w:p w14:paraId="02A17FD9" w14:textId="2A7CD23B" w:rsidR="003B395B" w:rsidRPr="00221FB0" w:rsidRDefault="22BD23B1" w:rsidP="66CB57F5">
            <w:pPr>
              <w:rPr>
                <w:rFonts w:ascii="Arial" w:eastAsia="Arial" w:hAnsi="Arial" w:cs="Arial"/>
              </w:rPr>
            </w:pPr>
            <w:r w:rsidRPr="77C404A1">
              <w:rPr>
                <w:rFonts w:ascii="Arial" w:eastAsia="Arial" w:hAnsi="Arial" w:cs="Arial"/>
              </w:rPr>
              <w:t>District Secretary Mary Crumley</w:t>
            </w:r>
          </w:p>
        </w:tc>
      </w:tr>
    </w:tbl>
    <w:p w14:paraId="3BA82B6B" w14:textId="686B7BD1" w:rsidR="003B395B" w:rsidRDefault="46BFC10E" w:rsidP="66CB57F5">
      <w:pPr>
        <w:rPr>
          <w:rFonts w:ascii="Arial" w:eastAsia="Arial" w:hAnsi="Arial" w:cs="Arial"/>
        </w:rPr>
      </w:pPr>
      <w:r w:rsidRPr="39B191A1">
        <w:rPr>
          <w:rFonts w:ascii="Arial" w:eastAsia="Arial" w:hAnsi="Arial" w:cs="Arial"/>
        </w:rPr>
        <w:t>Meeting began:</w:t>
      </w:r>
      <w:r w:rsidR="00385D1F">
        <w:rPr>
          <w:rFonts w:ascii="Arial" w:eastAsia="Arial" w:hAnsi="Arial" w:cs="Arial"/>
        </w:rPr>
        <w:t xml:space="preserve"> </w:t>
      </w:r>
      <w:r w:rsidR="00593CFB">
        <w:rPr>
          <w:rFonts w:ascii="Arial" w:eastAsia="Arial" w:hAnsi="Arial" w:cs="Arial"/>
        </w:rPr>
        <w:t>9:02</w:t>
      </w:r>
      <w:r w:rsidR="00385D1F">
        <w:rPr>
          <w:rFonts w:ascii="Arial" w:eastAsia="Arial" w:hAnsi="Arial" w:cs="Arial"/>
        </w:rPr>
        <w:t>AM</w:t>
      </w:r>
    </w:p>
    <w:p w14:paraId="3D968AD8" w14:textId="77777777" w:rsidR="00275979" w:rsidRPr="00221FB0" w:rsidRDefault="00275979" w:rsidP="66CB57F5">
      <w:pPr>
        <w:rPr>
          <w:rFonts w:ascii="Arial" w:eastAsia="Arial" w:hAnsi="Arial" w:cs="Arial"/>
        </w:rPr>
      </w:pPr>
    </w:p>
    <w:tbl>
      <w:tblPr>
        <w:tblStyle w:val="TableGrid"/>
        <w:tblW w:w="13675" w:type="dxa"/>
        <w:tblLook w:val="04A0" w:firstRow="1" w:lastRow="0" w:firstColumn="1" w:lastColumn="0" w:noHBand="0" w:noVBand="1"/>
      </w:tblPr>
      <w:tblGrid>
        <w:gridCol w:w="2190"/>
        <w:gridCol w:w="4185"/>
        <w:gridCol w:w="3600"/>
        <w:gridCol w:w="3700"/>
      </w:tblGrid>
      <w:tr w:rsidR="00FA6230" w:rsidRPr="00221FB0" w14:paraId="41D234C1" w14:textId="77777777" w:rsidTr="3F45B8BE">
        <w:tc>
          <w:tcPr>
            <w:tcW w:w="2190" w:type="dxa"/>
          </w:tcPr>
          <w:p w14:paraId="53594900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 xml:space="preserve">Agenda Item </w:t>
            </w:r>
            <w:r w:rsidR="5EA47F08" w:rsidRPr="66CB57F5">
              <w:rPr>
                <w:rFonts w:ascii="Arial" w:eastAsia="Arial" w:hAnsi="Arial" w:cs="Arial"/>
                <w:b/>
                <w:bCs/>
              </w:rPr>
              <w:t>&amp; Presenter</w:t>
            </w:r>
            <w:r w:rsidRPr="66CB57F5">
              <w:rPr>
                <w:rFonts w:ascii="Arial" w:eastAsia="Arial" w:hAnsi="Arial" w:cs="Arial"/>
                <w:b/>
                <w:bCs/>
              </w:rPr>
              <w:t>:</w:t>
            </w:r>
          </w:p>
        </w:tc>
        <w:tc>
          <w:tcPr>
            <w:tcW w:w="4185" w:type="dxa"/>
          </w:tcPr>
          <w:p w14:paraId="2352583F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>Topic</w:t>
            </w:r>
          </w:p>
        </w:tc>
        <w:tc>
          <w:tcPr>
            <w:tcW w:w="3600" w:type="dxa"/>
          </w:tcPr>
          <w:p w14:paraId="29103B29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>Conclusion/Action</w:t>
            </w:r>
          </w:p>
        </w:tc>
        <w:tc>
          <w:tcPr>
            <w:tcW w:w="3700" w:type="dxa"/>
          </w:tcPr>
          <w:p w14:paraId="6EBA584D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>Follow-up</w:t>
            </w:r>
          </w:p>
          <w:p w14:paraId="7DDA7BF4" w14:textId="77777777" w:rsidR="003B395B" w:rsidRPr="00221FB0" w:rsidRDefault="00E23684" w:rsidP="66CB57F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66CB57F5">
              <w:rPr>
                <w:rFonts w:ascii="Arial" w:eastAsia="Arial" w:hAnsi="Arial" w:cs="Arial"/>
                <w:b/>
                <w:bCs/>
              </w:rPr>
              <w:t xml:space="preserve">Responsible Person </w:t>
            </w:r>
            <w:r w:rsidR="5EA47F08" w:rsidRPr="66CB57F5">
              <w:rPr>
                <w:rFonts w:ascii="Arial" w:eastAsia="Arial" w:hAnsi="Arial" w:cs="Arial"/>
                <w:b/>
                <w:bCs/>
              </w:rPr>
              <w:t xml:space="preserve">&amp; </w:t>
            </w:r>
            <w:r w:rsidRPr="66CB57F5">
              <w:rPr>
                <w:rFonts w:ascii="Arial" w:eastAsia="Arial" w:hAnsi="Arial" w:cs="Arial"/>
                <w:b/>
                <w:bCs/>
              </w:rPr>
              <w:t>Date</w:t>
            </w:r>
          </w:p>
        </w:tc>
      </w:tr>
      <w:tr w:rsidR="00FA6230" w:rsidRPr="00221FB0" w14:paraId="4895FE1D" w14:textId="77777777" w:rsidTr="00CB5905">
        <w:trPr>
          <w:trHeight w:val="602"/>
        </w:trPr>
        <w:tc>
          <w:tcPr>
            <w:tcW w:w="2190" w:type="dxa"/>
          </w:tcPr>
          <w:p w14:paraId="383EA65B" w14:textId="77777777" w:rsidR="003B395B" w:rsidRPr="00221FB0" w:rsidRDefault="00E23684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66CB57F5">
              <w:rPr>
                <w:rFonts w:ascii="Arial" w:eastAsia="Arial" w:hAnsi="Arial" w:cs="Arial"/>
                <w:sz w:val="22"/>
                <w:szCs w:val="22"/>
              </w:rPr>
              <w:t>Welcome</w:t>
            </w:r>
          </w:p>
          <w:p w14:paraId="7708E679" w14:textId="6A824E4D" w:rsidR="45EAD28B" w:rsidRDefault="45EAD28B" w:rsidP="66CB57F5">
            <w:pPr>
              <w:spacing w:line="259" w:lineRule="auto"/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</w:p>
          <w:p w14:paraId="49FA23A2" w14:textId="77777777" w:rsidR="00275979" w:rsidRPr="00221FB0" w:rsidRDefault="00275979" w:rsidP="66CB57F5">
            <w:pPr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</w:p>
        </w:tc>
        <w:tc>
          <w:tcPr>
            <w:tcW w:w="4185" w:type="dxa"/>
          </w:tcPr>
          <w:p w14:paraId="1C35D931" w14:textId="77777777" w:rsidR="003B395B" w:rsidRPr="005D2BF0" w:rsidRDefault="00E23684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66CB57F5">
              <w:rPr>
                <w:rFonts w:ascii="Arial" w:eastAsia="Arial" w:hAnsi="Arial" w:cs="Arial"/>
                <w:sz w:val="22"/>
                <w:szCs w:val="22"/>
              </w:rPr>
              <w:t>Call meeting to order/Welcome and introduction of guests</w:t>
            </w:r>
          </w:p>
        </w:tc>
        <w:tc>
          <w:tcPr>
            <w:tcW w:w="3600" w:type="dxa"/>
          </w:tcPr>
          <w:p w14:paraId="58D9F063" w14:textId="7A2C8554" w:rsidR="003B395B" w:rsidRPr="00221FB0" w:rsidRDefault="00593CF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No Guests</w:t>
            </w:r>
          </w:p>
        </w:tc>
        <w:tc>
          <w:tcPr>
            <w:tcW w:w="3700" w:type="dxa"/>
          </w:tcPr>
          <w:p w14:paraId="3BE7D9A9" w14:textId="77777777" w:rsidR="003B395B" w:rsidRPr="00221FB0" w:rsidRDefault="003B395B" w:rsidP="66CB57F5">
            <w:pPr>
              <w:rPr>
                <w:rFonts w:ascii="Arial" w:eastAsia="Arial" w:hAnsi="Arial" w:cs="Arial"/>
              </w:rPr>
            </w:pPr>
          </w:p>
        </w:tc>
      </w:tr>
      <w:tr w:rsidR="00FA6230" w:rsidRPr="00221FB0" w14:paraId="0A4343F3" w14:textId="77777777" w:rsidTr="3F45B8BE">
        <w:tc>
          <w:tcPr>
            <w:tcW w:w="2190" w:type="dxa"/>
          </w:tcPr>
          <w:p w14:paraId="59AD796B" w14:textId="5D16CD8F" w:rsidR="004A3033" w:rsidRDefault="007346A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66CB57F5">
              <w:rPr>
                <w:rFonts w:ascii="Arial" w:eastAsia="Arial" w:hAnsi="Arial" w:cs="Arial"/>
                <w:sz w:val="22"/>
                <w:szCs w:val="22"/>
              </w:rPr>
              <w:t>Action</w:t>
            </w:r>
            <w:r w:rsidR="3D79425B" w:rsidRPr="66CB57F5">
              <w:rPr>
                <w:rFonts w:ascii="Arial" w:eastAsia="Arial" w:hAnsi="Arial" w:cs="Arial"/>
                <w:sz w:val="22"/>
                <w:szCs w:val="22"/>
              </w:rPr>
              <w:t xml:space="preserve"> Item </w:t>
            </w:r>
            <w:r w:rsidR="2ECA80AB" w:rsidRPr="66CB57F5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  <w:p w14:paraId="3A70FBFD" w14:textId="77777777" w:rsidR="006241CB" w:rsidRDefault="006241C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1B7FF4DA" w14:textId="39DBF2F4" w:rsidR="006241CB" w:rsidRDefault="569DD3B2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755F9C9C">
              <w:rPr>
                <w:rFonts w:ascii="Arial" w:eastAsia="Arial" w:hAnsi="Arial" w:cs="Arial"/>
                <w:sz w:val="22"/>
                <w:szCs w:val="22"/>
              </w:rPr>
              <w:t>Carol Martin</w:t>
            </w:r>
          </w:p>
          <w:p w14:paraId="16E0FDCE" w14:textId="77777777" w:rsidR="006241CB" w:rsidRDefault="006241C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0757A90" w14:textId="6C513393" w:rsidR="004A3033" w:rsidRPr="006241CB" w:rsidRDefault="00BF4035" w:rsidP="66CB57F5">
            <w:pPr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4185" w:type="dxa"/>
          </w:tcPr>
          <w:p w14:paraId="5E04061D" w14:textId="33D27ACB" w:rsidR="00265361" w:rsidRDefault="685A69F0" w:rsidP="755F9C9C">
            <w:pPr>
              <w:pStyle w:val="TableParagraph"/>
              <w:spacing w:before="9" w:line="261" w:lineRule="auto"/>
              <w:ind w:right="128"/>
            </w:pPr>
            <w:r w:rsidRPr="755F9C9C">
              <w:rPr>
                <w:rFonts w:ascii="Arial" w:eastAsia="Arial" w:hAnsi="Arial" w:cs="Arial"/>
                <w:color w:val="2A2A2A"/>
              </w:rPr>
              <w:t>Financial Reports 03-31-23 - Draft as of 04-09-23 (see attachments)</w:t>
            </w:r>
          </w:p>
          <w:p w14:paraId="2C7CDB28" w14:textId="77E59E87" w:rsidR="00265361" w:rsidRDefault="685A69F0" w:rsidP="755F9C9C">
            <w:pPr>
              <w:pStyle w:val="TableParagraph"/>
              <w:numPr>
                <w:ilvl w:val="0"/>
                <w:numId w:val="1"/>
              </w:numPr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</w:rPr>
            </w:pPr>
            <w:r w:rsidRPr="755F9C9C">
              <w:rPr>
                <w:rFonts w:ascii="Arial" w:eastAsia="Arial" w:hAnsi="Arial" w:cs="Arial"/>
                <w:color w:val="2A2A2A"/>
              </w:rPr>
              <w:t>Financial Reports</w:t>
            </w:r>
          </w:p>
          <w:p w14:paraId="2C884B40" w14:textId="6E8921B4" w:rsidR="00265361" w:rsidRDefault="685A69F0" w:rsidP="755F9C9C">
            <w:pPr>
              <w:pStyle w:val="TableParagraph"/>
              <w:numPr>
                <w:ilvl w:val="0"/>
                <w:numId w:val="1"/>
              </w:numPr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</w:rPr>
            </w:pPr>
            <w:r w:rsidRPr="755F9C9C">
              <w:rPr>
                <w:rFonts w:ascii="Arial" w:eastAsia="Arial" w:hAnsi="Arial" w:cs="Arial"/>
                <w:color w:val="2A2A2A"/>
              </w:rPr>
              <w:t>DRF Asset Tracking</w:t>
            </w:r>
          </w:p>
          <w:p w14:paraId="26FA8E7E" w14:textId="4EA04D8F" w:rsidR="00265361" w:rsidRDefault="685A69F0" w:rsidP="755F9C9C">
            <w:pPr>
              <w:pStyle w:val="TableParagraph"/>
              <w:numPr>
                <w:ilvl w:val="0"/>
                <w:numId w:val="1"/>
              </w:numPr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</w:rPr>
            </w:pPr>
            <w:r w:rsidRPr="755F9C9C">
              <w:rPr>
                <w:rFonts w:ascii="Arial" w:eastAsia="Arial" w:hAnsi="Arial" w:cs="Arial"/>
                <w:color w:val="2A2A2A"/>
              </w:rPr>
              <w:t>Business Recovery Grants Detail</w:t>
            </w:r>
          </w:p>
          <w:p w14:paraId="6492C152" w14:textId="54F12F26" w:rsidR="00265361" w:rsidRDefault="00265361" w:rsidP="66CB57F5">
            <w:pPr>
              <w:pStyle w:val="TableParagraph"/>
              <w:spacing w:before="9" w:line="261" w:lineRule="auto"/>
              <w:ind w:right="128"/>
              <w:rPr>
                <w:rFonts w:ascii="Arial" w:eastAsia="Arial" w:hAnsi="Arial" w:cs="Arial"/>
                <w:color w:val="2A2A2A"/>
                <w:w w:val="105"/>
              </w:rPr>
            </w:pPr>
          </w:p>
        </w:tc>
        <w:tc>
          <w:tcPr>
            <w:tcW w:w="3600" w:type="dxa"/>
          </w:tcPr>
          <w:p w14:paraId="2129BD51" w14:textId="77777777" w:rsidR="007346AB" w:rsidRDefault="007346A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F4B99D8" w14:textId="2514FA49" w:rsidR="00BB663F" w:rsidRDefault="007346A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66CB57F5">
              <w:rPr>
                <w:rFonts w:ascii="Arial" w:eastAsia="Arial" w:hAnsi="Arial" w:cs="Arial"/>
                <w:sz w:val="22"/>
                <w:szCs w:val="22"/>
              </w:rPr>
              <w:t xml:space="preserve">M </w:t>
            </w:r>
            <w:r w:rsidR="00593CFB">
              <w:rPr>
                <w:rFonts w:ascii="Arial" w:eastAsia="Arial" w:hAnsi="Arial" w:cs="Arial"/>
                <w:sz w:val="22"/>
                <w:szCs w:val="22"/>
              </w:rPr>
              <w:t>Dustin Littlefield</w:t>
            </w:r>
          </w:p>
          <w:p w14:paraId="241709DC" w14:textId="22E1F366" w:rsidR="007346AB" w:rsidRDefault="007346A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143458E" w14:textId="03DF7B3F" w:rsidR="007346AB" w:rsidRDefault="007346A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66CB57F5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="00593CFB">
              <w:rPr>
                <w:rFonts w:ascii="Arial" w:eastAsia="Arial" w:hAnsi="Arial" w:cs="Arial"/>
                <w:sz w:val="22"/>
                <w:szCs w:val="22"/>
              </w:rPr>
              <w:t>Dirk Slooten</w:t>
            </w:r>
          </w:p>
          <w:p w14:paraId="453C8A7D" w14:textId="77777777" w:rsidR="00593CFB" w:rsidRDefault="00593CF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AC9D12F" w14:textId="1D651930" w:rsidR="00593CFB" w:rsidRDefault="00593CFB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assed 100%</w:t>
            </w:r>
          </w:p>
          <w:p w14:paraId="1EBAECAF" w14:textId="3AE13837" w:rsidR="004A3033" w:rsidRPr="00221FB0" w:rsidRDefault="004A3033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14:paraId="748871C5" w14:textId="132CCAB9" w:rsidR="004F3BD8" w:rsidRDefault="00593CFB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Jennifer reminded us that the DRF can be utilized for disaster preparedness and training.</w:t>
            </w:r>
          </w:p>
          <w:p w14:paraId="4DD784FF" w14:textId="77777777" w:rsidR="00593CFB" w:rsidRDefault="00593CFB" w:rsidP="66CB57F5">
            <w:pPr>
              <w:rPr>
                <w:rFonts w:ascii="Arial" w:eastAsia="Arial" w:hAnsi="Arial" w:cs="Arial"/>
              </w:rPr>
            </w:pPr>
          </w:p>
          <w:p w14:paraId="765732C2" w14:textId="6FFE2DA8" w:rsidR="00CB5905" w:rsidRDefault="00593CFB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t was discussed that we should keep these funds within our district only.</w:t>
            </w:r>
          </w:p>
        </w:tc>
      </w:tr>
      <w:tr w:rsidR="00CB5905" w:rsidRPr="00221FB0" w14:paraId="6F0CEF8E" w14:textId="77777777" w:rsidTr="3F45B8BE">
        <w:tc>
          <w:tcPr>
            <w:tcW w:w="2190" w:type="dxa"/>
          </w:tcPr>
          <w:p w14:paraId="6A4A8025" w14:textId="77777777" w:rsidR="00CB5905" w:rsidRDefault="00CB5905" w:rsidP="00CB590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F45B8BE">
              <w:rPr>
                <w:rFonts w:ascii="Arial" w:eastAsia="Arial" w:hAnsi="Arial" w:cs="Arial"/>
                <w:sz w:val="22"/>
                <w:szCs w:val="22"/>
              </w:rPr>
              <w:t>Discussion Item 1</w:t>
            </w:r>
          </w:p>
          <w:p w14:paraId="4723026D" w14:textId="77777777" w:rsidR="00CB5905" w:rsidRDefault="00CB5905" w:rsidP="00CB590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3F45B8BE">
              <w:rPr>
                <w:rFonts w:ascii="Arial" w:eastAsia="Arial" w:hAnsi="Arial" w:cs="Arial"/>
                <w:sz w:val="22"/>
                <w:szCs w:val="22"/>
              </w:rPr>
              <w:t>Jennifer Strong/Dirk Slooten</w:t>
            </w:r>
          </w:p>
          <w:p w14:paraId="5FD17AFF" w14:textId="77777777" w:rsidR="00CB5905" w:rsidRPr="3F45B8BE" w:rsidRDefault="00CB5905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185" w:type="dxa"/>
          </w:tcPr>
          <w:p w14:paraId="0268803A" w14:textId="7D37A1DF" w:rsidR="00CB5905" w:rsidRPr="57BB6003" w:rsidRDefault="00CB5905" w:rsidP="00CB5905">
            <w:pPr>
              <w:pStyle w:val="TableParagraph"/>
              <w:spacing w:before="9" w:line="261" w:lineRule="auto"/>
              <w:ind w:right="128"/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  <w:r w:rsidRPr="57BB6003">
              <w:rPr>
                <w:rFonts w:asciiTheme="minorHAnsi" w:eastAsiaTheme="minorEastAsia" w:hAnsiTheme="minorHAnsi" w:cstheme="minorBidi"/>
                <w:sz w:val="24"/>
                <w:szCs w:val="24"/>
              </w:rPr>
              <w:t>Earthquake relief efforts update</w:t>
            </w:r>
          </w:p>
        </w:tc>
        <w:tc>
          <w:tcPr>
            <w:tcW w:w="3600" w:type="dxa"/>
          </w:tcPr>
          <w:p w14:paraId="6BBC5240" w14:textId="3E9E3049" w:rsidR="00CB5905" w:rsidRDefault="00CB5905" w:rsidP="00CB590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$54,271 plus $5,000 in gift cards has been allocated to earthquake victims in Humboldt County from DRF grants and HAF funds. Direct pay donation $4,700 and CCCU $8,500.  The grant program has been closed</w:t>
            </w:r>
          </w:p>
          <w:p w14:paraId="32AC47AE" w14:textId="77777777" w:rsidR="00CB5905" w:rsidRDefault="00CB5905" w:rsidP="00CB590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E0BE0A5" w14:textId="77777777" w:rsidR="00CB5905" w:rsidRDefault="00CB5905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14:paraId="28B62743" w14:textId="373BF2C0" w:rsidR="00CB5905" w:rsidRDefault="00CB5905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 xml:space="preserve">Jennifer will be in Humboldt County </w:t>
            </w:r>
            <w:r w:rsidR="00385D1F">
              <w:rPr>
                <w:rFonts w:ascii="Arial" w:eastAsia="Arial" w:hAnsi="Arial" w:cs="Arial"/>
              </w:rPr>
              <w:t xml:space="preserve">at the </w:t>
            </w:r>
            <w:r>
              <w:rPr>
                <w:rFonts w:ascii="Arial" w:eastAsia="Arial" w:hAnsi="Arial" w:cs="Arial"/>
              </w:rPr>
              <w:t>end of April to do a check presentation and recognition to CCCU.  Cindy Denbo will help with the press release.</w:t>
            </w:r>
          </w:p>
        </w:tc>
      </w:tr>
      <w:tr w:rsidR="00FA6230" w:rsidRPr="00221FB0" w14:paraId="1B506BDC" w14:textId="77777777" w:rsidTr="3F45B8BE">
        <w:tc>
          <w:tcPr>
            <w:tcW w:w="2190" w:type="dxa"/>
          </w:tcPr>
          <w:p w14:paraId="1E782A39" w14:textId="239EDA59" w:rsidR="48257A4E" w:rsidRDefault="00CB5905" w:rsidP="3F45B8BE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30D70A97" w14:textId="13446101" w:rsidR="00275979" w:rsidRDefault="00CB5905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Information Item 1</w:t>
            </w:r>
          </w:p>
          <w:p w14:paraId="5634FB6B" w14:textId="4A28BDF4" w:rsidR="00CB5905" w:rsidRDefault="00CB5905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Jennifer Strong</w:t>
            </w:r>
          </w:p>
          <w:p w14:paraId="193123F7" w14:textId="4010AABA" w:rsidR="001F36D1" w:rsidRPr="00275979" w:rsidRDefault="001F36D1" w:rsidP="0B7BD452">
            <w:pPr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</w:p>
        </w:tc>
        <w:tc>
          <w:tcPr>
            <w:tcW w:w="4185" w:type="dxa"/>
          </w:tcPr>
          <w:p w14:paraId="08B11951" w14:textId="4D0C86EA" w:rsidR="001F36D1" w:rsidRPr="00265361" w:rsidRDefault="00CB5905" w:rsidP="57BB6003">
            <w:pPr>
              <w:pStyle w:val="TableParagraph"/>
              <w:spacing w:before="9" w:line="261" w:lineRule="auto"/>
              <w:ind w:left="720" w:right="128"/>
              <w:rPr>
                <w:rFonts w:asciiTheme="minorHAnsi" w:eastAsiaTheme="minorEastAsia" w:hAnsiTheme="minorHAnsi" w:cstheme="minorBidi"/>
                <w:w w:val="105"/>
                <w:sz w:val="24"/>
                <w:szCs w:val="24"/>
              </w:rPr>
            </w:pPr>
            <w:r>
              <w:rPr>
                <w:rFonts w:asciiTheme="minorHAnsi" w:eastAsiaTheme="minorEastAsia" w:hAnsiTheme="minorHAnsi" w:cstheme="minorBidi"/>
                <w:sz w:val="24"/>
                <w:szCs w:val="24"/>
              </w:rPr>
              <w:t xml:space="preserve">Bert Terreri (Healdsburg Sunrise) </w:t>
            </w:r>
            <w:r w:rsidR="003C6832">
              <w:rPr>
                <w:rFonts w:asciiTheme="minorHAnsi" w:eastAsiaTheme="minorEastAsia" w:hAnsiTheme="minorHAnsi" w:cstheme="minorBidi"/>
                <w:sz w:val="24"/>
                <w:szCs w:val="24"/>
              </w:rPr>
              <w:t>our legal counsel will contact the district secretary for signatures required on conflict of interest forms.</w:t>
            </w:r>
          </w:p>
        </w:tc>
        <w:tc>
          <w:tcPr>
            <w:tcW w:w="3600" w:type="dxa"/>
          </w:tcPr>
          <w:p w14:paraId="0D24F7D2" w14:textId="3C60B3BD" w:rsidR="00275979" w:rsidRDefault="00CB5905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3C6832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0FE7BA23" w14:textId="77777777" w:rsidR="00FF3B9D" w:rsidRDefault="00FF3B9D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5E43DA07" w14:textId="77777777" w:rsidR="00275979" w:rsidRDefault="00275979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3FFD1F5A" w14:textId="6668B679" w:rsidR="00275979" w:rsidRDefault="00275979" w:rsidP="66CB57F5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700" w:type="dxa"/>
          </w:tcPr>
          <w:p w14:paraId="6CA89B08" w14:textId="51264ACD" w:rsidR="00275979" w:rsidRDefault="00CB5905" w:rsidP="66CB57F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  <w:r w:rsidR="003C6832">
              <w:rPr>
                <w:rFonts w:ascii="Arial" w:eastAsia="Arial" w:hAnsi="Arial" w:cs="Arial"/>
              </w:rPr>
              <w:t>This will be discussed at our July meeting</w:t>
            </w:r>
            <w:r w:rsidR="00A517AB">
              <w:rPr>
                <w:rFonts w:ascii="Arial" w:eastAsia="Arial" w:hAnsi="Arial" w:cs="Arial"/>
              </w:rPr>
              <w:t xml:space="preserve"> (see follow-up below)</w:t>
            </w:r>
          </w:p>
        </w:tc>
      </w:tr>
    </w:tbl>
    <w:p w14:paraId="70D88464" w14:textId="77777777" w:rsidR="00A517AB" w:rsidRDefault="00A517AB" w:rsidP="00A517AB">
      <w:pPr>
        <w:rPr>
          <w:rFonts w:ascii="Arial" w:hAnsi="Arial" w:cs="Arial"/>
        </w:rPr>
      </w:pPr>
    </w:p>
    <w:p w14:paraId="766DDB72" w14:textId="790F09E9" w:rsidR="00A517AB" w:rsidRPr="008E4528" w:rsidRDefault="00A517AB" w:rsidP="00A517AB">
      <w:pPr>
        <w:rPr>
          <w:rFonts w:ascii="Arial" w:hAnsi="Arial" w:cs="Arial"/>
        </w:rPr>
      </w:pPr>
      <w:r>
        <w:rPr>
          <w:rFonts w:ascii="Arial" w:hAnsi="Arial" w:cs="Arial"/>
        </w:rPr>
        <w:t>Follow-up</w:t>
      </w:r>
    </w:p>
    <w:tbl>
      <w:tblPr>
        <w:tblStyle w:val="TableGrid"/>
        <w:tblW w:w="13790" w:type="dxa"/>
        <w:tblLook w:val="04A0" w:firstRow="1" w:lastRow="0" w:firstColumn="1" w:lastColumn="0" w:noHBand="0" w:noVBand="1"/>
      </w:tblPr>
      <w:tblGrid>
        <w:gridCol w:w="6895"/>
        <w:gridCol w:w="6895"/>
      </w:tblGrid>
      <w:tr w:rsidR="00A517AB" w:rsidRPr="008E4528" w14:paraId="48767C64" w14:textId="77777777" w:rsidTr="0044273B">
        <w:trPr>
          <w:trHeight w:val="280"/>
        </w:trPr>
        <w:tc>
          <w:tcPr>
            <w:tcW w:w="6895" w:type="dxa"/>
          </w:tcPr>
          <w:p w14:paraId="3D5BDCC0" w14:textId="77777777" w:rsidR="00A517AB" w:rsidRPr="008E4528" w:rsidRDefault="00A517AB" w:rsidP="0044273B">
            <w:pPr>
              <w:jc w:val="center"/>
              <w:rPr>
                <w:rFonts w:ascii="Arial" w:hAnsi="Arial" w:cs="Arial"/>
                <w:b/>
              </w:rPr>
            </w:pPr>
            <w:r w:rsidRPr="008E4528">
              <w:rPr>
                <w:rFonts w:ascii="Arial" w:hAnsi="Arial" w:cs="Arial"/>
                <w:b/>
              </w:rPr>
              <w:t>Item</w:t>
            </w:r>
          </w:p>
        </w:tc>
        <w:tc>
          <w:tcPr>
            <w:tcW w:w="6895" w:type="dxa"/>
          </w:tcPr>
          <w:p w14:paraId="0830854C" w14:textId="77777777" w:rsidR="00A517AB" w:rsidRPr="008E4528" w:rsidRDefault="00A517AB" w:rsidP="0044273B">
            <w:pPr>
              <w:jc w:val="center"/>
              <w:rPr>
                <w:rFonts w:ascii="Arial" w:hAnsi="Arial" w:cs="Arial"/>
                <w:b/>
              </w:rPr>
            </w:pPr>
            <w:r w:rsidRPr="008E4528">
              <w:rPr>
                <w:rFonts w:ascii="Arial" w:hAnsi="Arial" w:cs="Arial"/>
                <w:b/>
              </w:rPr>
              <w:t>Owner/Due Date</w:t>
            </w:r>
          </w:p>
        </w:tc>
      </w:tr>
      <w:tr w:rsidR="00A517AB" w:rsidRPr="008E4528" w14:paraId="11B95AFC" w14:textId="77777777" w:rsidTr="0044273B">
        <w:trPr>
          <w:trHeight w:val="280"/>
        </w:trPr>
        <w:tc>
          <w:tcPr>
            <w:tcW w:w="6895" w:type="dxa"/>
          </w:tcPr>
          <w:p w14:paraId="048EE29F" w14:textId="2887337D" w:rsidR="00A517AB" w:rsidRPr="00A517AB" w:rsidRDefault="00A517AB" w:rsidP="00A517A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flict of Interest signatures required</w:t>
            </w:r>
          </w:p>
        </w:tc>
        <w:tc>
          <w:tcPr>
            <w:tcW w:w="6895" w:type="dxa"/>
          </w:tcPr>
          <w:p w14:paraId="78989C84" w14:textId="57B60061" w:rsidR="00A517AB" w:rsidRPr="008E4528" w:rsidRDefault="00A517AB" w:rsidP="0044273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Mary Crumley</w:t>
            </w:r>
          </w:p>
        </w:tc>
      </w:tr>
      <w:tr w:rsidR="00A517AB" w:rsidRPr="008E4528" w14:paraId="60A22CE3" w14:textId="77777777" w:rsidTr="0044273B">
        <w:trPr>
          <w:trHeight w:val="280"/>
        </w:trPr>
        <w:tc>
          <w:tcPr>
            <w:tcW w:w="13790" w:type="dxa"/>
            <w:gridSpan w:val="2"/>
          </w:tcPr>
          <w:p w14:paraId="0EE41FBC" w14:textId="77777777" w:rsidR="00A517AB" w:rsidRPr="008E4528" w:rsidRDefault="00A517AB" w:rsidP="0044273B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</w:tr>
      <w:tr w:rsidR="00A517AB" w:rsidRPr="008E4528" w14:paraId="12F2E4D8" w14:textId="77777777" w:rsidTr="0044273B">
        <w:trPr>
          <w:trHeight w:val="280"/>
        </w:trPr>
        <w:tc>
          <w:tcPr>
            <w:tcW w:w="6895" w:type="dxa"/>
          </w:tcPr>
          <w:p w14:paraId="48A0E624" w14:textId="77777777" w:rsidR="00A517AB" w:rsidRPr="008E4528" w:rsidRDefault="00A517AB" w:rsidP="00A517AB">
            <w:pPr>
              <w:pStyle w:val="TableParagraph"/>
              <w:spacing w:before="9" w:line="261" w:lineRule="auto"/>
              <w:ind w:right="128"/>
              <w:rPr>
                <w:rFonts w:ascii="Arial" w:hAnsi="Arial" w:cs="Arial"/>
                <w:color w:val="2A2A2A"/>
                <w:w w:val="105"/>
                <w:sz w:val="24"/>
                <w:szCs w:val="24"/>
              </w:rPr>
            </w:pPr>
          </w:p>
        </w:tc>
        <w:tc>
          <w:tcPr>
            <w:tcW w:w="6895" w:type="dxa"/>
          </w:tcPr>
          <w:p w14:paraId="5FA9DF93" w14:textId="77777777" w:rsidR="00A517AB" w:rsidRPr="008E4528" w:rsidRDefault="00A517AB" w:rsidP="0044273B">
            <w:pPr>
              <w:tabs>
                <w:tab w:val="left" w:pos="1290"/>
              </w:tabs>
              <w:rPr>
                <w:rFonts w:ascii="Arial" w:hAnsi="Arial" w:cs="Arial"/>
              </w:rPr>
            </w:pPr>
          </w:p>
        </w:tc>
      </w:tr>
    </w:tbl>
    <w:p w14:paraId="1E6E900E" w14:textId="3A539728" w:rsidR="66CB57F5" w:rsidRDefault="66CB57F5"/>
    <w:p w14:paraId="3A4B383C" w14:textId="472D498F" w:rsidR="003B395B" w:rsidRPr="00221FB0" w:rsidRDefault="00E23684" w:rsidP="66CB57F5">
      <w:pPr>
        <w:rPr>
          <w:rFonts w:ascii="Arial" w:eastAsia="Arial" w:hAnsi="Arial" w:cs="Arial"/>
        </w:rPr>
      </w:pPr>
      <w:r w:rsidRPr="39B191A1">
        <w:rPr>
          <w:rFonts w:ascii="Arial" w:eastAsia="Arial" w:hAnsi="Arial" w:cs="Arial"/>
        </w:rPr>
        <w:t xml:space="preserve">Meeting </w:t>
      </w:r>
      <w:r w:rsidR="001F36D1" w:rsidRPr="39B191A1">
        <w:rPr>
          <w:rFonts w:ascii="Arial" w:eastAsia="Arial" w:hAnsi="Arial" w:cs="Arial"/>
        </w:rPr>
        <w:t>Adjourned :</w:t>
      </w:r>
      <w:r w:rsidR="00593CFB">
        <w:rPr>
          <w:rFonts w:ascii="Arial" w:eastAsia="Arial" w:hAnsi="Arial" w:cs="Arial"/>
        </w:rPr>
        <w:t>9:22</w:t>
      </w:r>
      <w:r w:rsidR="00385D1F">
        <w:rPr>
          <w:rFonts w:ascii="Arial" w:eastAsia="Arial" w:hAnsi="Arial" w:cs="Arial"/>
        </w:rPr>
        <w:t>AM</w:t>
      </w:r>
      <w:r w:rsidR="00593CFB">
        <w:rPr>
          <w:rFonts w:ascii="Arial" w:eastAsia="Arial" w:hAnsi="Arial" w:cs="Arial"/>
        </w:rPr>
        <w:t xml:space="preserve"> </w:t>
      </w:r>
      <w:r w:rsidR="001F36D1" w:rsidRPr="39B191A1">
        <w:rPr>
          <w:rFonts w:ascii="Arial" w:eastAsia="Arial" w:hAnsi="Arial" w:cs="Arial"/>
        </w:rPr>
        <w:t xml:space="preserve">  M</w:t>
      </w:r>
      <w:r w:rsidR="00593CFB">
        <w:rPr>
          <w:rFonts w:ascii="Arial" w:eastAsia="Arial" w:hAnsi="Arial" w:cs="Arial"/>
        </w:rPr>
        <w:t xml:space="preserve"> Dustin    </w:t>
      </w:r>
      <w:r w:rsidR="001F36D1" w:rsidRPr="39B191A1">
        <w:rPr>
          <w:rFonts w:ascii="Arial" w:eastAsia="Arial" w:hAnsi="Arial" w:cs="Arial"/>
        </w:rPr>
        <w:t>S</w:t>
      </w:r>
      <w:r w:rsidR="00593CFB">
        <w:rPr>
          <w:rFonts w:ascii="Arial" w:eastAsia="Arial" w:hAnsi="Arial" w:cs="Arial"/>
        </w:rPr>
        <w:t xml:space="preserve">: Michael.     </w:t>
      </w:r>
      <w:r w:rsidR="001F36D1" w:rsidRPr="39B191A1">
        <w:rPr>
          <w:rFonts w:ascii="Arial" w:eastAsia="Arial" w:hAnsi="Arial" w:cs="Arial"/>
        </w:rPr>
        <w:t>P</w:t>
      </w:r>
      <w:r w:rsidR="00593CFB">
        <w:rPr>
          <w:rFonts w:ascii="Arial" w:eastAsia="Arial" w:hAnsi="Arial" w:cs="Arial"/>
        </w:rPr>
        <w:t>assed100%</w:t>
      </w:r>
    </w:p>
    <w:sectPr w:rsidR="003B395B" w:rsidRPr="00221FB0" w:rsidSect="00D845D5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D9uysrt/SuN29R" id="r/LarOVl"/>
  </int:Manifest>
  <int:Observations>
    <int:Content id="r/LarOVl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A0C59"/>
    <w:multiLevelType w:val="hybridMultilevel"/>
    <w:tmpl w:val="B29E0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84BA4"/>
    <w:multiLevelType w:val="hybridMultilevel"/>
    <w:tmpl w:val="857668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D108E"/>
    <w:multiLevelType w:val="hybridMultilevel"/>
    <w:tmpl w:val="26FE2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F3E44"/>
    <w:multiLevelType w:val="hybridMultilevel"/>
    <w:tmpl w:val="6B947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3CEB2"/>
    <w:multiLevelType w:val="hybridMultilevel"/>
    <w:tmpl w:val="CC7C6202"/>
    <w:lvl w:ilvl="0" w:tplc="72FA7A76">
      <w:start w:val="1"/>
      <w:numFmt w:val="decimal"/>
      <w:lvlText w:val="%1."/>
      <w:lvlJc w:val="left"/>
      <w:pPr>
        <w:ind w:left="720" w:hanging="360"/>
      </w:pPr>
    </w:lvl>
    <w:lvl w:ilvl="1" w:tplc="62F267CE">
      <w:start w:val="1"/>
      <w:numFmt w:val="lowerLetter"/>
      <w:lvlText w:val="%2."/>
      <w:lvlJc w:val="left"/>
      <w:pPr>
        <w:ind w:left="1440" w:hanging="360"/>
      </w:pPr>
    </w:lvl>
    <w:lvl w:ilvl="2" w:tplc="ADFC3E38">
      <w:start w:val="1"/>
      <w:numFmt w:val="lowerRoman"/>
      <w:lvlText w:val="%3."/>
      <w:lvlJc w:val="right"/>
      <w:pPr>
        <w:ind w:left="2160" w:hanging="180"/>
      </w:pPr>
    </w:lvl>
    <w:lvl w:ilvl="3" w:tplc="412C9322">
      <w:start w:val="1"/>
      <w:numFmt w:val="decimal"/>
      <w:lvlText w:val="%4."/>
      <w:lvlJc w:val="left"/>
      <w:pPr>
        <w:ind w:left="2880" w:hanging="360"/>
      </w:pPr>
    </w:lvl>
    <w:lvl w:ilvl="4" w:tplc="29E0B946">
      <w:start w:val="1"/>
      <w:numFmt w:val="lowerLetter"/>
      <w:lvlText w:val="%5."/>
      <w:lvlJc w:val="left"/>
      <w:pPr>
        <w:ind w:left="3600" w:hanging="360"/>
      </w:pPr>
    </w:lvl>
    <w:lvl w:ilvl="5" w:tplc="4BB49AB8">
      <w:start w:val="1"/>
      <w:numFmt w:val="lowerRoman"/>
      <w:lvlText w:val="%6."/>
      <w:lvlJc w:val="right"/>
      <w:pPr>
        <w:ind w:left="4320" w:hanging="180"/>
      </w:pPr>
    </w:lvl>
    <w:lvl w:ilvl="6" w:tplc="213C5D30">
      <w:start w:val="1"/>
      <w:numFmt w:val="decimal"/>
      <w:lvlText w:val="%7."/>
      <w:lvlJc w:val="left"/>
      <w:pPr>
        <w:ind w:left="5040" w:hanging="360"/>
      </w:pPr>
    </w:lvl>
    <w:lvl w:ilvl="7" w:tplc="4FFAB550">
      <w:start w:val="1"/>
      <w:numFmt w:val="lowerLetter"/>
      <w:lvlText w:val="%8."/>
      <w:lvlJc w:val="left"/>
      <w:pPr>
        <w:ind w:left="5760" w:hanging="360"/>
      </w:pPr>
    </w:lvl>
    <w:lvl w:ilvl="8" w:tplc="56E049A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54778"/>
    <w:multiLevelType w:val="hybridMultilevel"/>
    <w:tmpl w:val="FB0EF66C"/>
    <w:lvl w:ilvl="0" w:tplc="19E86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524E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58ED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80C2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2CBD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28D6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94B6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FA5F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B088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1457B"/>
    <w:multiLevelType w:val="hybridMultilevel"/>
    <w:tmpl w:val="9C968C64"/>
    <w:lvl w:ilvl="0" w:tplc="51965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9C94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FAE3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A00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F647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781A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B80D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5A3C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428C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14FC4"/>
    <w:multiLevelType w:val="hybridMultilevel"/>
    <w:tmpl w:val="C1A69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240D8A"/>
    <w:multiLevelType w:val="hybridMultilevel"/>
    <w:tmpl w:val="498C062A"/>
    <w:lvl w:ilvl="0" w:tplc="D556D5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DEB1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AA3C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CD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80AA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2AA1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DE57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7EB2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1406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86C30"/>
    <w:multiLevelType w:val="hybridMultilevel"/>
    <w:tmpl w:val="A9DE2D2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DB4AC1"/>
    <w:multiLevelType w:val="hybridMultilevel"/>
    <w:tmpl w:val="25FA7030"/>
    <w:lvl w:ilvl="0" w:tplc="83586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5A56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B87E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00C7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82C3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584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4E7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FADA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4E7E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1B6083"/>
    <w:multiLevelType w:val="hybridMultilevel"/>
    <w:tmpl w:val="ADD67F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4D4766"/>
    <w:multiLevelType w:val="hybridMultilevel"/>
    <w:tmpl w:val="948063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C43B35"/>
    <w:multiLevelType w:val="hybridMultilevel"/>
    <w:tmpl w:val="362C8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FB759B"/>
    <w:multiLevelType w:val="hybridMultilevel"/>
    <w:tmpl w:val="C106AA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BD16F3"/>
    <w:multiLevelType w:val="hybridMultilevel"/>
    <w:tmpl w:val="34B0A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D62DE7"/>
    <w:multiLevelType w:val="hybridMultilevel"/>
    <w:tmpl w:val="6DAE1A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3A57363"/>
    <w:multiLevelType w:val="hybridMultilevel"/>
    <w:tmpl w:val="BA967D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63D0931"/>
    <w:multiLevelType w:val="hybridMultilevel"/>
    <w:tmpl w:val="8B304D10"/>
    <w:lvl w:ilvl="0" w:tplc="5636E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8B251F8"/>
    <w:multiLevelType w:val="hybridMultilevel"/>
    <w:tmpl w:val="AC6AFEC2"/>
    <w:lvl w:ilvl="0" w:tplc="8E8E62AC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5C53CA"/>
    <w:multiLevelType w:val="hybridMultilevel"/>
    <w:tmpl w:val="684CB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AB2924"/>
    <w:multiLevelType w:val="hybridMultilevel"/>
    <w:tmpl w:val="8ABAA446"/>
    <w:lvl w:ilvl="0" w:tplc="6D582A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4086812">
    <w:abstractNumId w:val="4"/>
  </w:num>
  <w:num w:numId="2" w16cid:durableId="2010861956">
    <w:abstractNumId w:val="6"/>
  </w:num>
  <w:num w:numId="3" w16cid:durableId="1716005581">
    <w:abstractNumId w:val="5"/>
  </w:num>
  <w:num w:numId="4" w16cid:durableId="1578831528">
    <w:abstractNumId w:val="10"/>
  </w:num>
  <w:num w:numId="5" w16cid:durableId="1395472554">
    <w:abstractNumId w:val="8"/>
  </w:num>
  <w:num w:numId="6" w16cid:durableId="801734255">
    <w:abstractNumId w:val="7"/>
  </w:num>
  <w:num w:numId="7" w16cid:durableId="378407124">
    <w:abstractNumId w:val="0"/>
  </w:num>
  <w:num w:numId="8" w16cid:durableId="2098165700">
    <w:abstractNumId w:val="21"/>
  </w:num>
  <w:num w:numId="9" w16cid:durableId="70859499">
    <w:abstractNumId w:val="9"/>
  </w:num>
  <w:num w:numId="10" w16cid:durableId="1499537537">
    <w:abstractNumId w:val="11"/>
  </w:num>
  <w:num w:numId="11" w16cid:durableId="2093239248">
    <w:abstractNumId w:val="15"/>
  </w:num>
  <w:num w:numId="12" w16cid:durableId="944312643">
    <w:abstractNumId w:val="16"/>
  </w:num>
  <w:num w:numId="13" w16cid:durableId="1105268191">
    <w:abstractNumId w:val="14"/>
  </w:num>
  <w:num w:numId="14" w16cid:durableId="533348083">
    <w:abstractNumId w:val="12"/>
  </w:num>
  <w:num w:numId="15" w16cid:durableId="353920359">
    <w:abstractNumId w:val="20"/>
  </w:num>
  <w:num w:numId="16" w16cid:durableId="160194961">
    <w:abstractNumId w:val="18"/>
  </w:num>
  <w:num w:numId="17" w16cid:durableId="1475020884">
    <w:abstractNumId w:val="17"/>
  </w:num>
  <w:num w:numId="18" w16cid:durableId="1738819073">
    <w:abstractNumId w:val="1"/>
  </w:num>
  <w:num w:numId="19" w16cid:durableId="1212767013">
    <w:abstractNumId w:val="2"/>
  </w:num>
  <w:num w:numId="20" w16cid:durableId="1535772919">
    <w:abstractNumId w:val="3"/>
  </w:num>
  <w:num w:numId="21" w16cid:durableId="1995715456">
    <w:abstractNumId w:val="13"/>
  </w:num>
  <w:num w:numId="22" w16cid:durableId="189296148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tzA3MjE1tLAwszRT0lEKTi0uzszPAykwrAUAF1eytSwAAAA="/>
  </w:docVars>
  <w:rsids>
    <w:rsidRoot w:val="003B395B"/>
    <w:rsid w:val="00013EAA"/>
    <w:rsid w:val="000174BA"/>
    <w:rsid w:val="00045314"/>
    <w:rsid w:val="00047DA0"/>
    <w:rsid w:val="000836AA"/>
    <w:rsid w:val="00083FBC"/>
    <w:rsid w:val="000A2626"/>
    <w:rsid w:val="000D008D"/>
    <w:rsid w:val="0010014C"/>
    <w:rsid w:val="00104576"/>
    <w:rsid w:val="00145B11"/>
    <w:rsid w:val="00150FE4"/>
    <w:rsid w:val="00161A35"/>
    <w:rsid w:val="00174EFE"/>
    <w:rsid w:val="00184596"/>
    <w:rsid w:val="00187913"/>
    <w:rsid w:val="001A4345"/>
    <w:rsid w:val="001B1763"/>
    <w:rsid w:val="001D5547"/>
    <w:rsid w:val="001E2820"/>
    <w:rsid w:val="001E28C8"/>
    <w:rsid w:val="001E4C47"/>
    <w:rsid w:val="001E7D00"/>
    <w:rsid w:val="001F36D1"/>
    <w:rsid w:val="002044C8"/>
    <w:rsid w:val="00213290"/>
    <w:rsid w:val="00221CF5"/>
    <w:rsid w:val="00221FB0"/>
    <w:rsid w:val="0025359B"/>
    <w:rsid w:val="00265361"/>
    <w:rsid w:val="0026668B"/>
    <w:rsid w:val="00275979"/>
    <w:rsid w:val="002B4F54"/>
    <w:rsid w:val="00307893"/>
    <w:rsid w:val="00357120"/>
    <w:rsid w:val="003629D3"/>
    <w:rsid w:val="003805F8"/>
    <w:rsid w:val="00385D1F"/>
    <w:rsid w:val="003B395B"/>
    <w:rsid w:val="003B69AC"/>
    <w:rsid w:val="003C6832"/>
    <w:rsid w:val="003E5540"/>
    <w:rsid w:val="0042794A"/>
    <w:rsid w:val="00431FDC"/>
    <w:rsid w:val="00440F60"/>
    <w:rsid w:val="004573DF"/>
    <w:rsid w:val="004A3033"/>
    <w:rsid w:val="004B46C2"/>
    <w:rsid w:val="004F3BD8"/>
    <w:rsid w:val="005242EE"/>
    <w:rsid w:val="00550BBC"/>
    <w:rsid w:val="00564673"/>
    <w:rsid w:val="00571319"/>
    <w:rsid w:val="005807F4"/>
    <w:rsid w:val="00581CA3"/>
    <w:rsid w:val="00593CFB"/>
    <w:rsid w:val="00596BBC"/>
    <w:rsid w:val="005A6B3E"/>
    <w:rsid w:val="005D2BF0"/>
    <w:rsid w:val="005E095B"/>
    <w:rsid w:val="005E26D0"/>
    <w:rsid w:val="005E3E74"/>
    <w:rsid w:val="005F14E3"/>
    <w:rsid w:val="00612329"/>
    <w:rsid w:val="006241CB"/>
    <w:rsid w:val="00647511"/>
    <w:rsid w:val="0064770D"/>
    <w:rsid w:val="00677E5A"/>
    <w:rsid w:val="00682ABB"/>
    <w:rsid w:val="006B2894"/>
    <w:rsid w:val="006D3148"/>
    <w:rsid w:val="006D3700"/>
    <w:rsid w:val="006F55F1"/>
    <w:rsid w:val="00700C33"/>
    <w:rsid w:val="007346AB"/>
    <w:rsid w:val="007962B0"/>
    <w:rsid w:val="007D099F"/>
    <w:rsid w:val="007D68C4"/>
    <w:rsid w:val="007E4815"/>
    <w:rsid w:val="007F287B"/>
    <w:rsid w:val="00833D09"/>
    <w:rsid w:val="008372C0"/>
    <w:rsid w:val="00837931"/>
    <w:rsid w:val="008526FB"/>
    <w:rsid w:val="0087633F"/>
    <w:rsid w:val="008826EA"/>
    <w:rsid w:val="0089670D"/>
    <w:rsid w:val="008B2824"/>
    <w:rsid w:val="008C341C"/>
    <w:rsid w:val="008D0D40"/>
    <w:rsid w:val="008D3052"/>
    <w:rsid w:val="008D6EF1"/>
    <w:rsid w:val="008E38CF"/>
    <w:rsid w:val="008F0BAC"/>
    <w:rsid w:val="00903C7C"/>
    <w:rsid w:val="009212AD"/>
    <w:rsid w:val="00927F03"/>
    <w:rsid w:val="009528D1"/>
    <w:rsid w:val="00983CE3"/>
    <w:rsid w:val="00995E2E"/>
    <w:rsid w:val="009A33F9"/>
    <w:rsid w:val="009E6D24"/>
    <w:rsid w:val="00A15B76"/>
    <w:rsid w:val="00A32A80"/>
    <w:rsid w:val="00A517AB"/>
    <w:rsid w:val="00A55302"/>
    <w:rsid w:val="00A626A0"/>
    <w:rsid w:val="00A64D27"/>
    <w:rsid w:val="00A87141"/>
    <w:rsid w:val="00AB7773"/>
    <w:rsid w:val="00AC2214"/>
    <w:rsid w:val="00AD2A98"/>
    <w:rsid w:val="00AD32ED"/>
    <w:rsid w:val="00B22F0A"/>
    <w:rsid w:val="00B417F8"/>
    <w:rsid w:val="00B734E2"/>
    <w:rsid w:val="00B90C14"/>
    <w:rsid w:val="00BB663F"/>
    <w:rsid w:val="00BB6E4F"/>
    <w:rsid w:val="00BF4035"/>
    <w:rsid w:val="00C0317A"/>
    <w:rsid w:val="00C32C85"/>
    <w:rsid w:val="00C5663A"/>
    <w:rsid w:val="00C80ADF"/>
    <w:rsid w:val="00CA0DD0"/>
    <w:rsid w:val="00CB5905"/>
    <w:rsid w:val="00CE3BE1"/>
    <w:rsid w:val="00D02FB4"/>
    <w:rsid w:val="00D249A2"/>
    <w:rsid w:val="00D344FD"/>
    <w:rsid w:val="00D34DBB"/>
    <w:rsid w:val="00D4374F"/>
    <w:rsid w:val="00D61AA8"/>
    <w:rsid w:val="00D629D1"/>
    <w:rsid w:val="00D72951"/>
    <w:rsid w:val="00D845D5"/>
    <w:rsid w:val="00D85F10"/>
    <w:rsid w:val="00D87BD2"/>
    <w:rsid w:val="00D926BC"/>
    <w:rsid w:val="00D94318"/>
    <w:rsid w:val="00DC5CDF"/>
    <w:rsid w:val="00DD0689"/>
    <w:rsid w:val="00E12A8A"/>
    <w:rsid w:val="00E23684"/>
    <w:rsid w:val="00E75ADF"/>
    <w:rsid w:val="00E953DC"/>
    <w:rsid w:val="00EA0737"/>
    <w:rsid w:val="00EA2EDF"/>
    <w:rsid w:val="00EB2F19"/>
    <w:rsid w:val="00EB597D"/>
    <w:rsid w:val="00EF2546"/>
    <w:rsid w:val="00F010B4"/>
    <w:rsid w:val="00F2230B"/>
    <w:rsid w:val="00F330FC"/>
    <w:rsid w:val="00F56039"/>
    <w:rsid w:val="00F9299B"/>
    <w:rsid w:val="00FA0D25"/>
    <w:rsid w:val="00FA6230"/>
    <w:rsid w:val="00FB3F96"/>
    <w:rsid w:val="00FF1165"/>
    <w:rsid w:val="00FF3B9D"/>
    <w:rsid w:val="013DD3BD"/>
    <w:rsid w:val="0307D9CE"/>
    <w:rsid w:val="0327CA03"/>
    <w:rsid w:val="0334B024"/>
    <w:rsid w:val="06FFC9B9"/>
    <w:rsid w:val="0B1F111A"/>
    <w:rsid w:val="0B7BD452"/>
    <w:rsid w:val="0E5E2FBF"/>
    <w:rsid w:val="11108E89"/>
    <w:rsid w:val="14C432A5"/>
    <w:rsid w:val="176C6C8F"/>
    <w:rsid w:val="1800581E"/>
    <w:rsid w:val="1B19A911"/>
    <w:rsid w:val="204977DF"/>
    <w:rsid w:val="2068265A"/>
    <w:rsid w:val="22BD23B1"/>
    <w:rsid w:val="261B2AAE"/>
    <w:rsid w:val="28758BC2"/>
    <w:rsid w:val="29B5125D"/>
    <w:rsid w:val="2A29B134"/>
    <w:rsid w:val="2C4BB493"/>
    <w:rsid w:val="2CA1D9C7"/>
    <w:rsid w:val="2ECA80AB"/>
    <w:rsid w:val="370C0287"/>
    <w:rsid w:val="38503AF3"/>
    <w:rsid w:val="390CF4C2"/>
    <w:rsid w:val="39B191A1"/>
    <w:rsid w:val="3C879F6F"/>
    <w:rsid w:val="3D348C73"/>
    <w:rsid w:val="3D79425B"/>
    <w:rsid w:val="3E034995"/>
    <w:rsid w:val="3F45B8BE"/>
    <w:rsid w:val="3F65DBC3"/>
    <w:rsid w:val="42842F62"/>
    <w:rsid w:val="44634AB3"/>
    <w:rsid w:val="44BA5275"/>
    <w:rsid w:val="45EAD28B"/>
    <w:rsid w:val="46BFC10E"/>
    <w:rsid w:val="471CE6F1"/>
    <w:rsid w:val="47569AD1"/>
    <w:rsid w:val="48257A4E"/>
    <w:rsid w:val="4869B7EA"/>
    <w:rsid w:val="487A4D0A"/>
    <w:rsid w:val="49BBBA25"/>
    <w:rsid w:val="4A4C6408"/>
    <w:rsid w:val="506C3692"/>
    <w:rsid w:val="51874B17"/>
    <w:rsid w:val="545C2475"/>
    <w:rsid w:val="5568028E"/>
    <w:rsid w:val="569DD3B2"/>
    <w:rsid w:val="57BB6003"/>
    <w:rsid w:val="5B1AD3BD"/>
    <w:rsid w:val="5DA128F7"/>
    <w:rsid w:val="5EA47F08"/>
    <w:rsid w:val="60600DAC"/>
    <w:rsid w:val="614EF274"/>
    <w:rsid w:val="6311EDB0"/>
    <w:rsid w:val="66CB57F5"/>
    <w:rsid w:val="685A69F0"/>
    <w:rsid w:val="69D07D4F"/>
    <w:rsid w:val="728F46A5"/>
    <w:rsid w:val="755F9C9C"/>
    <w:rsid w:val="76FE3A89"/>
    <w:rsid w:val="773BE0EB"/>
    <w:rsid w:val="77C404A1"/>
    <w:rsid w:val="79318C3F"/>
    <w:rsid w:val="7CC60B16"/>
    <w:rsid w:val="7D610205"/>
    <w:rsid w:val="7EE22A57"/>
    <w:rsid w:val="7F21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346EA"/>
  <w15:docId w15:val="{17AA6AA4-A948-4AD0-AC9B-1C4DF85E0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165"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39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550BBC"/>
    <w:pPr>
      <w:widowControl w:val="0"/>
      <w:autoSpaceDE w:val="0"/>
      <w:autoSpaceDN w:val="0"/>
    </w:pPr>
    <w:rPr>
      <w:rFonts w:ascii="Times New Roman" w:eastAsia="Times New Roman" w:hAnsi="Times New Roman" w:cs="Times New Roman"/>
      <w:noProof w:val="0"/>
      <w:sz w:val="22"/>
      <w:szCs w:val="22"/>
    </w:rPr>
  </w:style>
  <w:style w:type="paragraph" w:styleId="ListParagraph">
    <w:name w:val="List Paragraph"/>
    <w:basedOn w:val="Normal"/>
    <w:uiPriority w:val="34"/>
    <w:qFormat/>
    <w:rsid w:val="003629D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6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E4F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E4F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E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E4F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01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a12d02f412924214" Type="http://schemas.microsoft.com/office/2019/09/relationships/intelligence" Target="intelligenc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 Spangler</dc:creator>
  <cp:lastModifiedBy>Tom Boylan</cp:lastModifiedBy>
  <cp:revision>2</cp:revision>
  <cp:lastPrinted>2020-07-08T22:17:00Z</cp:lastPrinted>
  <dcterms:created xsi:type="dcterms:W3CDTF">2023-04-18T00:47:00Z</dcterms:created>
  <dcterms:modified xsi:type="dcterms:W3CDTF">2023-04-18T00:47:00Z</dcterms:modified>
</cp:coreProperties>
</file>